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Исмаилов</w:t>
      </w:r>
      <w:r>
        <w:t xml:space="preserve"> </w:t>
      </w:r>
      <w:r>
        <w:t xml:space="preserve">Маруф</w:t>
      </w:r>
      <w:r>
        <w:t xml:space="preserve"> </w:t>
      </w:r>
      <w:r>
        <w:t xml:space="preserve">Рустамбек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29751" cy="3792353"/>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29751" cy="3792353"/>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49002" cy="3753852"/>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49002" cy="3753852"/>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284269" cy="4523873"/>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284269" cy="4523873"/>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435440"/>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435440"/>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03520" cy="4340993"/>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03520" cy="4340993"/>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730593"/>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730593"/>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481833"/>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481833"/>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185509"/>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185509"/>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155026"/>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155026"/>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173126"/>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173126"/>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105338"/>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105338"/>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896613"/>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896613"/>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82896"/>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82896"/>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63630"/>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63630"/>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17937"/>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17937"/>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356804"/>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356804"/>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смаилов Маруф Рустамбекович НБИбд-01-21</dc:creator>
  <dc:language>ru-RU</dc:language>
  <cp:keywords/>
  <dcterms:created xsi:type="dcterms:W3CDTF">2022-04-21T11:53:26Z</dcterms:created>
  <dcterms:modified xsi:type="dcterms:W3CDTF">2022-04-21T11: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